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f353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f55b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8:20:43Z</dcterms:created>
  <dcterms:modified xsi:type="dcterms:W3CDTF">2021-12-27T18:20:43Z</dcterms:modified>
</cp:coreProperties>
</file>